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446A0" w14:textId="4615B98A" w:rsidR="005F3AB2" w:rsidRPr="00322FC5" w:rsidRDefault="00123EEA" w:rsidP="005F3AB2">
      <w:pPr>
        <w:jc w:val="right"/>
        <w:rPr>
          <w:rFonts w:cs="Calibri"/>
        </w:rPr>
      </w:pPr>
      <w:r>
        <w:rPr>
          <w:rFonts w:cs="Calibri"/>
        </w:rPr>
        <w:t>Z</w:t>
      </w:r>
      <w:r w:rsidR="005F3AB2" w:rsidRPr="00322FC5">
        <w:rPr>
          <w:rFonts w:cs="Calibri"/>
        </w:rPr>
        <w:t xml:space="preserve">ałącznik nr </w:t>
      </w:r>
      <w:r w:rsidR="00901C97">
        <w:rPr>
          <w:rFonts w:cs="Calibri"/>
        </w:rPr>
        <w:t>3</w:t>
      </w:r>
      <w:r w:rsidR="005F3AB2" w:rsidRPr="00322FC5">
        <w:rPr>
          <w:rFonts w:cs="Calibri"/>
        </w:rPr>
        <w:t xml:space="preserve"> do Umowy o staż</w:t>
      </w:r>
    </w:p>
    <w:p w14:paraId="03A167E4" w14:textId="78F59DA5" w:rsidR="005F3AB2" w:rsidRPr="00322FC5" w:rsidRDefault="000E7FDF" w:rsidP="005F3AB2">
      <w:pPr>
        <w:jc w:val="center"/>
        <w:rPr>
          <w:rFonts w:cs="Calibri"/>
          <w:b/>
          <w:sz w:val="24"/>
          <w:szCs w:val="24"/>
        </w:rPr>
      </w:pPr>
      <w:r>
        <w:rPr>
          <w:rFonts w:cs="Calibri"/>
          <w:b/>
          <w:sz w:val="24"/>
          <w:szCs w:val="24"/>
        </w:rPr>
        <w:t>LISTA OBECNOŚCI STAŻYSTY/-KI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556"/>
        <w:gridCol w:w="1566"/>
        <w:gridCol w:w="1275"/>
        <w:gridCol w:w="475"/>
        <w:gridCol w:w="1750"/>
        <w:gridCol w:w="1603"/>
        <w:gridCol w:w="2120"/>
      </w:tblGrid>
      <w:tr w:rsidR="005F3AB2" w:rsidRPr="00322FC5" w14:paraId="6EBE7371" w14:textId="77777777" w:rsidTr="000E7FDF">
        <w:tc>
          <w:tcPr>
            <w:tcW w:w="3397" w:type="dxa"/>
            <w:gridSpan w:val="3"/>
            <w:shd w:val="clear" w:color="auto" w:fill="D9D9D9" w:themeFill="background1" w:themeFillShade="D9"/>
            <w:vAlign w:val="center"/>
          </w:tcPr>
          <w:p w14:paraId="621B4914" w14:textId="77777777" w:rsidR="005F3AB2" w:rsidRPr="00322FC5" w:rsidRDefault="005F3AB2" w:rsidP="00DA2D99">
            <w:pPr>
              <w:spacing w:before="120" w:after="120"/>
              <w:rPr>
                <w:rFonts w:cs="Calibri"/>
                <w:sz w:val="24"/>
                <w:szCs w:val="24"/>
              </w:rPr>
            </w:pPr>
            <w:r w:rsidRPr="00322FC5">
              <w:rPr>
                <w:rFonts w:cs="Calibri"/>
                <w:sz w:val="24"/>
                <w:szCs w:val="24"/>
              </w:rPr>
              <w:t>Imię i nazwisko Stażysty</w:t>
            </w:r>
            <w:r w:rsidR="00DA0F2B">
              <w:rPr>
                <w:rFonts w:cs="Calibri"/>
                <w:sz w:val="24"/>
                <w:szCs w:val="24"/>
              </w:rPr>
              <w:t>/-ki</w:t>
            </w:r>
          </w:p>
        </w:tc>
        <w:tc>
          <w:tcPr>
            <w:tcW w:w="5948" w:type="dxa"/>
            <w:gridSpan w:val="4"/>
            <w:vAlign w:val="center"/>
          </w:tcPr>
          <w:p w14:paraId="4BCF6765" w14:textId="77777777" w:rsidR="005F3AB2" w:rsidRPr="00322FC5" w:rsidRDefault="005F3AB2" w:rsidP="00DA2D99">
            <w:pPr>
              <w:rPr>
                <w:rFonts w:cs="Calibri"/>
                <w:b/>
                <w:sz w:val="24"/>
                <w:szCs w:val="24"/>
              </w:rPr>
            </w:pPr>
          </w:p>
        </w:tc>
      </w:tr>
      <w:tr w:rsidR="005F3AB2" w:rsidRPr="00322FC5" w14:paraId="0248315F" w14:textId="77777777" w:rsidTr="000E7FDF">
        <w:tc>
          <w:tcPr>
            <w:tcW w:w="3397" w:type="dxa"/>
            <w:gridSpan w:val="3"/>
            <w:shd w:val="clear" w:color="auto" w:fill="D9D9D9" w:themeFill="background1" w:themeFillShade="D9"/>
            <w:vAlign w:val="center"/>
          </w:tcPr>
          <w:p w14:paraId="1B5FA985" w14:textId="77777777" w:rsidR="005F3AB2" w:rsidRPr="00322FC5" w:rsidRDefault="005F3AB2" w:rsidP="00DA2D99">
            <w:pPr>
              <w:spacing w:before="120" w:after="120"/>
              <w:rPr>
                <w:rFonts w:cs="Calibri"/>
                <w:sz w:val="24"/>
                <w:szCs w:val="24"/>
              </w:rPr>
            </w:pPr>
            <w:r w:rsidRPr="00322FC5">
              <w:rPr>
                <w:rFonts w:cs="Calibri"/>
                <w:sz w:val="24"/>
                <w:szCs w:val="24"/>
              </w:rPr>
              <w:t>Nazwa pracodawcy</w:t>
            </w:r>
          </w:p>
        </w:tc>
        <w:tc>
          <w:tcPr>
            <w:tcW w:w="5948" w:type="dxa"/>
            <w:gridSpan w:val="4"/>
            <w:vAlign w:val="center"/>
          </w:tcPr>
          <w:p w14:paraId="3FF70359" w14:textId="77777777" w:rsidR="005F3AB2" w:rsidRPr="005D4B61" w:rsidRDefault="005F3AB2" w:rsidP="00DA2D99">
            <w:pPr>
              <w:rPr>
                <w:rFonts w:cs="Calibri"/>
                <w:b/>
                <w:sz w:val="24"/>
                <w:szCs w:val="24"/>
              </w:rPr>
            </w:pPr>
          </w:p>
        </w:tc>
      </w:tr>
      <w:tr w:rsidR="005F3AB2" w:rsidRPr="00322FC5" w14:paraId="52B5EB75" w14:textId="77777777" w:rsidTr="000E7FDF">
        <w:tc>
          <w:tcPr>
            <w:tcW w:w="3397" w:type="dxa"/>
            <w:gridSpan w:val="3"/>
            <w:shd w:val="clear" w:color="auto" w:fill="D9D9D9" w:themeFill="background1" w:themeFillShade="D9"/>
            <w:vAlign w:val="center"/>
          </w:tcPr>
          <w:p w14:paraId="269ABA4B" w14:textId="77777777" w:rsidR="005F3AB2" w:rsidRPr="00322FC5" w:rsidRDefault="005F3AB2" w:rsidP="00DA2D99">
            <w:pPr>
              <w:spacing w:before="120" w:after="120"/>
              <w:rPr>
                <w:rFonts w:cs="Calibri"/>
                <w:sz w:val="24"/>
                <w:szCs w:val="24"/>
              </w:rPr>
            </w:pPr>
            <w:r w:rsidRPr="00322FC5">
              <w:rPr>
                <w:rFonts w:cs="Calibri"/>
                <w:sz w:val="24"/>
                <w:szCs w:val="24"/>
              </w:rPr>
              <w:t>Miejsce realizacji stażu</w:t>
            </w:r>
          </w:p>
        </w:tc>
        <w:tc>
          <w:tcPr>
            <w:tcW w:w="5948" w:type="dxa"/>
            <w:gridSpan w:val="4"/>
            <w:vAlign w:val="center"/>
          </w:tcPr>
          <w:p w14:paraId="18E98C3E" w14:textId="77777777" w:rsidR="005F3AB2" w:rsidRPr="005D4B61" w:rsidRDefault="005F3AB2" w:rsidP="00DA2D99">
            <w:pPr>
              <w:rPr>
                <w:rFonts w:cs="Calibri"/>
                <w:b/>
                <w:sz w:val="24"/>
                <w:szCs w:val="24"/>
              </w:rPr>
            </w:pPr>
          </w:p>
        </w:tc>
      </w:tr>
      <w:tr w:rsidR="005F3AB2" w:rsidRPr="000553B5" w14:paraId="347F7CD9" w14:textId="77777777" w:rsidTr="000E7FDF">
        <w:tc>
          <w:tcPr>
            <w:tcW w:w="3397" w:type="dxa"/>
            <w:gridSpan w:val="3"/>
            <w:shd w:val="clear" w:color="auto" w:fill="D9D9D9" w:themeFill="background1" w:themeFillShade="D9"/>
            <w:vAlign w:val="center"/>
          </w:tcPr>
          <w:p w14:paraId="2816C58A" w14:textId="77777777" w:rsidR="005F3AB2" w:rsidRPr="00322FC5" w:rsidRDefault="005F3AB2" w:rsidP="00DA2D99">
            <w:pPr>
              <w:spacing w:before="120" w:after="120"/>
              <w:rPr>
                <w:rFonts w:cs="Calibri"/>
                <w:sz w:val="24"/>
                <w:szCs w:val="24"/>
              </w:rPr>
            </w:pPr>
            <w:r w:rsidRPr="00322FC5">
              <w:rPr>
                <w:rFonts w:cs="Calibri"/>
                <w:sz w:val="24"/>
                <w:szCs w:val="24"/>
              </w:rPr>
              <w:t>Stanowisko</w:t>
            </w:r>
          </w:p>
        </w:tc>
        <w:tc>
          <w:tcPr>
            <w:tcW w:w="5948" w:type="dxa"/>
            <w:gridSpan w:val="4"/>
            <w:vAlign w:val="center"/>
          </w:tcPr>
          <w:p w14:paraId="0CA51767" w14:textId="6D4FDBBB" w:rsidR="005F3AB2" w:rsidRPr="005D4B61" w:rsidRDefault="005F3AB2" w:rsidP="00DA2D99">
            <w:pPr>
              <w:rPr>
                <w:rFonts w:cs="Calibri"/>
                <w:b/>
                <w:sz w:val="24"/>
                <w:szCs w:val="24"/>
                <w:lang w:val="en-GB"/>
              </w:rPr>
            </w:pPr>
            <w:r w:rsidRPr="005D4B61">
              <w:rPr>
                <w:rFonts w:cs="Calibri"/>
                <w:b/>
                <w:sz w:val="24"/>
                <w:szCs w:val="24"/>
                <w:lang w:val="en-GB"/>
              </w:rPr>
              <w:t>Stażysta</w:t>
            </w:r>
            <w:r w:rsidR="00DA0F2B">
              <w:rPr>
                <w:rFonts w:cs="Calibri"/>
                <w:b/>
                <w:sz w:val="24"/>
                <w:szCs w:val="24"/>
                <w:lang w:val="en-GB"/>
              </w:rPr>
              <w:t>/-ka</w:t>
            </w:r>
            <w:r w:rsidRPr="005D4B61">
              <w:rPr>
                <w:rFonts w:cs="Calibri"/>
                <w:b/>
                <w:sz w:val="24"/>
                <w:szCs w:val="24"/>
                <w:lang w:val="en-GB"/>
              </w:rPr>
              <w:t xml:space="preserve"> w Dziale</w:t>
            </w:r>
            <w:r w:rsidR="00E56061">
              <w:rPr>
                <w:rFonts w:cs="Calibri"/>
                <w:sz w:val="24"/>
                <w:szCs w:val="24"/>
                <w:lang w:val="en-GB"/>
              </w:rPr>
              <w:t>……………………………..</w:t>
            </w:r>
          </w:p>
        </w:tc>
      </w:tr>
      <w:tr w:rsidR="00FD7A13" w:rsidRPr="00322FC5" w14:paraId="7332EC77" w14:textId="77777777" w:rsidTr="000E7FDF">
        <w:tc>
          <w:tcPr>
            <w:tcW w:w="3397" w:type="dxa"/>
            <w:gridSpan w:val="3"/>
            <w:shd w:val="clear" w:color="auto" w:fill="D9D9D9" w:themeFill="background1" w:themeFillShade="D9"/>
            <w:vAlign w:val="center"/>
          </w:tcPr>
          <w:p w14:paraId="007314DA" w14:textId="72BB75C2" w:rsidR="00FD7A13" w:rsidRPr="00322FC5" w:rsidRDefault="00FD7A13" w:rsidP="00DA2D99">
            <w:pPr>
              <w:spacing w:before="120" w:after="120"/>
              <w:rPr>
                <w:rFonts w:cs="Calibri"/>
                <w:sz w:val="24"/>
                <w:szCs w:val="24"/>
              </w:rPr>
            </w:pPr>
            <w:r w:rsidRPr="00322FC5">
              <w:rPr>
                <w:rFonts w:cs="Calibri"/>
                <w:sz w:val="24"/>
                <w:szCs w:val="24"/>
              </w:rPr>
              <w:t xml:space="preserve">Imię i nazwisko Opiekuna </w:t>
            </w:r>
            <w:r w:rsidR="008331CD">
              <w:rPr>
                <w:rFonts w:cs="Calibri"/>
                <w:sz w:val="24"/>
                <w:szCs w:val="24"/>
              </w:rPr>
              <w:t>S</w:t>
            </w:r>
            <w:r w:rsidRPr="00322FC5">
              <w:rPr>
                <w:rFonts w:cs="Calibri"/>
                <w:sz w:val="24"/>
                <w:szCs w:val="24"/>
              </w:rPr>
              <w:t>taż</w:t>
            </w:r>
            <w:r w:rsidR="008331CD">
              <w:rPr>
                <w:rFonts w:cs="Calibri"/>
                <w:sz w:val="24"/>
                <w:szCs w:val="24"/>
              </w:rPr>
              <w:t>u</w:t>
            </w:r>
          </w:p>
        </w:tc>
        <w:tc>
          <w:tcPr>
            <w:tcW w:w="5948" w:type="dxa"/>
            <w:gridSpan w:val="4"/>
            <w:vAlign w:val="center"/>
          </w:tcPr>
          <w:p w14:paraId="59F3A5F7" w14:textId="77777777" w:rsidR="00FD7A13" w:rsidRPr="005D4B61" w:rsidRDefault="00FD7A13" w:rsidP="00DA2D99">
            <w:pPr>
              <w:rPr>
                <w:rFonts w:cs="Calibri"/>
                <w:b/>
                <w:sz w:val="24"/>
                <w:szCs w:val="24"/>
              </w:rPr>
            </w:pPr>
          </w:p>
        </w:tc>
      </w:tr>
      <w:tr w:rsidR="005F3AB2" w:rsidRPr="00322FC5" w14:paraId="4898363C" w14:textId="77777777" w:rsidTr="000E7FDF">
        <w:tc>
          <w:tcPr>
            <w:tcW w:w="3397" w:type="dxa"/>
            <w:gridSpan w:val="3"/>
            <w:shd w:val="clear" w:color="auto" w:fill="D9D9D9" w:themeFill="background1" w:themeFillShade="D9"/>
            <w:vAlign w:val="center"/>
          </w:tcPr>
          <w:p w14:paraId="19E54DAD" w14:textId="409971FD" w:rsidR="005F3AB2" w:rsidRPr="00322FC5" w:rsidRDefault="00FD7A13" w:rsidP="00FD7A13">
            <w:pPr>
              <w:spacing w:before="120" w:after="120"/>
              <w:rPr>
                <w:rFonts w:cs="Calibri"/>
                <w:sz w:val="24"/>
                <w:szCs w:val="24"/>
              </w:rPr>
            </w:pPr>
            <w:r w:rsidRPr="00FD7A13">
              <w:rPr>
                <w:rFonts w:cs="Calibri"/>
                <w:sz w:val="24"/>
                <w:szCs w:val="24"/>
              </w:rPr>
              <w:t>Okres realizacji stażu:</w:t>
            </w:r>
          </w:p>
        </w:tc>
        <w:tc>
          <w:tcPr>
            <w:tcW w:w="5948" w:type="dxa"/>
            <w:gridSpan w:val="4"/>
            <w:vAlign w:val="center"/>
          </w:tcPr>
          <w:p w14:paraId="0CE1AC35" w14:textId="59B6C8BB" w:rsidR="005F3AB2" w:rsidRPr="005D4B61" w:rsidRDefault="00FD7A13" w:rsidP="00FD7A13">
            <w:pPr>
              <w:spacing w:before="120" w:after="120"/>
              <w:rPr>
                <w:rFonts w:cs="Calibri"/>
                <w:b/>
                <w:sz w:val="24"/>
                <w:szCs w:val="24"/>
              </w:rPr>
            </w:pPr>
            <w:r w:rsidRPr="00FD7A13">
              <w:rPr>
                <w:rFonts w:cs="Calibri"/>
                <w:sz w:val="24"/>
                <w:szCs w:val="24"/>
              </w:rPr>
              <w:t>od ....................... do .......................</w:t>
            </w:r>
          </w:p>
        </w:tc>
      </w:tr>
      <w:tr w:rsidR="005F3AB2" w:rsidRPr="00322FC5" w14:paraId="61B07650" w14:textId="77777777" w:rsidTr="000E7FDF">
        <w:tc>
          <w:tcPr>
            <w:tcW w:w="9345" w:type="dxa"/>
            <w:gridSpan w:val="7"/>
            <w:shd w:val="clear" w:color="auto" w:fill="D9D9D9" w:themeFill="background1" w:themeFillShade="D9"/>
          </w:tcPr>
          <w:p w14:paraId="410E6E76" w14:textId="27D0E316" w:rsidR="005F3AB2" w:rsidRPr="00322FC5" w:rsidRDefault="000E7FDF" w:rsidP="005F3AB2">
            <w:pPr>
              <w:pStyle w:val="Akapitzlist"/>
              <w:numPr>
                <w:ilvl w:val="0"/>
                <w:numId w:val="7"/>
              </w:numPr>
              <w:ind w:left="709" w:hanging="349"/>
              <w:rPr>
                <w:rFonts w:cs="Calibri"/>
                <w:b/>
                <w:sz w:val="24"/>
                <w:szCs w:val="24"/>
              </w:rPr>
            </w:pPr>
            <w:r w:rsidRPr="000E7FDF">
              <w:rPr>
                <w:rFonts w:cs="Calibri"/>
                <w:b/>
                <w:sz w:val="24"/>
                <w:szCs w:val="24"/>
              </w:rPr>
              <w:t>Zestawienie godzin realizacji stażu</w:t>
            </w:r>
          </w:p>
        </w:tc>
      </w:tr>
      <w:tr w:rsidR="000E7FDF" w:rsidRPr="000553B5" w14:paraId="4BBC4611" w14:textId="77777777" w:rsidTr="008C203C">
        <w:trPr>
          <w:trHeight w:val="355"/>
        </w:trPr>
        <w:tc>
          <w:tcPr>
            <w:tcW w:w="556" w:type="dxa"/>
            <w:vAlign w:val="center"/>
          </w:tcPr>
          <w:p w14:paraId="6C0EE360" w14:textId="290385AD" w:rsidR="000E7FDF" w:rsidRPr="00C806F2" w:rsidRDefault="000E7FDF" w:rsidP="00FD7A13">
            <w:pPr>
              <w:rPr>
                <w:rFonts w:cs="Calibri"/>
                <w:bCs/>
                <w:sz w:val="24"/>
                <w:szCs w:val="24"/>
              </w:rPr>
            </w:pPr>
            <w:r w:rsidRPr="00FD7A13">
              <w:rPr>
                <w:rFonts w:cs="Calibri"/>
                <w:bCs/>
                <w:sz w:val="24"/>
                <w:szCs w:val="24"/>
              </w:rPr>
              <w:t>Lp.</w:t>
            </w:r>
          </w:p>
        </w:tc>
        <w:tc>
          <w:tcPr>
            <w:tcW w:w="1566" w:type="dxa"/>
            <w:vAlign w:val="center"/>
          </w:tcPr>
          <w:p w14:paraId="3830F69C" w14:textId="028D6E32" w:rsidR="000E7FDF" w:rsidRPr="000E7FDF" w:rsidRDefault="000E7FDF" w:rsidP="000E7FDF">
            <w:pPr>
              <w:rPr>
                <w:rFonts w:cs="Calibri"/>
                <w:bCs/>
                <w:sz w:val="24"/>
                <w:szCs w:val="24"/>
              </w:rPr>
            </w:pPr>
            <w:r w:rsidRPr="000E7FDF">
              <w:rPr>
                <w:rFonts w:cs="Calibri"/>
                <w:bCs/>
                <w:sz w:val="24"/>
                <w:szCs w:val="24"/>
              </w:rPr>
              <w:t>Data</w:t>
            </w:r>
          </w:p>
        </w:tc>
        <w:tc>
          <w:tcPr>
            <w:tcW w:w="1750" w:type="dxa"/>
            <w:gridSpan w:val="2"/>
            <w:vAlign w:val="center"/>
          </w:tcPr>
          <w:p w14:paraId="171D877A" w14:textId="06C93116" w:rsidR="000E7FDF" w:rsidRPr="000E7FDF" w:rsidRDefault="000E7FDF" w:rsidP="000E7FDF">
            <w:pPr>
              <w:rPr>
                <w:rFonts w:cs="Calibri"/>
                <w:bCs/>
                <w:sz w:val="24"/>
                <w:szCs w:val="24"/>
              </w:rPr>
            </w:pPr>
            <w:r w:rsidRPr="000E7FDF">
              <w:rPr>
                <w:rFonts w:cs="Calibri"/>
                <w:bCs/>
                <w:sz w:val="24"/>
                <w:szCs w:val="24"/>
              </w:rPr>
              <w:t>Godz. od</w:t>
            </w:r>
          </w:p>
        </w:tc>
        <w:tc>
          <w:tcPr>
            <w:tcW w:w="1750" w:type="dxa"/>
            <w:vAlign w:val="center"/>
          </w:tcPr>
          <w:p w14:paraId="5F22C022" w14:textId="0DDB0DC6" w:rsidR="000E7FDF" w:rsidRPr="00C806F2" w:rsidRDefault="000E7FDF" w:rsidP="00FD7A13">
            <w:pPr>
              <w:rPr>
                <w:rFonts w:cs="Calibri"/>
                <w:bCs/>
                <w:sz w:val="24"/>
                <w:szCs w:val="24"/>
              </w:rPr>
            </w:pPr>
            <w:r w:rsidRPr="000E7FDF">
              <w:rPr>
                <w:rFonts w:cs="Calibri"/>
                <w:bCs/>
                <w:sz w:val="24"/>
                <w:szCs w:val="24"/>
              </w:rPr>
              <w:t>Godz. do</w:t>
            </w:r>
          </w:p>
        </w:tc>
        <w:tc>
          <w:tcPr>
            <w:tcW w:w="1603" w:type="dxa"/>
            <w:vAlign w:val="center"/>
          </w:tcPr>
          <w:p w14:paraId="1FD7AB1D" w14:textId="6F6CBFF4" w:rsidR="000E7FDF" w:rsidRPr="00C806F2" w:rsidRDefault="000E7FDF" w:rsidP="000E7FDF">
            <w:pPr>
              <w:rPr>
                <w:rFonts w:cs="Calibri"/>
                <w:bCs/>
                <w:sz w:val="24"/>
                <w:szCs w:val="24"/>
              </w:rPr>
            </w:pPr>
            <w:r w:rsidRPr="000E7FDF">
              <w:rPr>
                <w:rFonts w:cs="Calibri"/>
                <w:bCs/>
                <w:sz w:val="24"/>
                <w:szCs w:val="24"/>
              </w:rPr>
              <w:t>Liczba godzin</w:t>
            </w:r>
          </w:p>
        </w:tc>
        <w:tc>
          <w:tcPr>
            <w:tcW w:w="2120" w:type="dxa"/>
            <w:vAlign w:val="center"/>
          </w:tcPr>
          <w:p w14:paraId="57A40E0F" w14:textId="74BDA8A0" w:rsidR="000E7FDF" w:rsidRPr="00C806F2" w:rsidRDefault="000E7FDF" w:rsidP="00FD7A13">
            <w:pPr>
              <w:rPr>
                <w:rFonts w:cs="Calibri"/>
                <w:b/>
                <w:sz w:val="24"/>
                <w:szCs w:val="24"/>
              </w:rPr>
            </w:pPr>
            <w:r w:rsidRPr="000E7FDF">
              <w:rPr>
                <w:rFonts w:cs="Calibri"/>
                <w:bCs/>
                <w:sz w:val="24"/>
                <w:szCs w:val="24"/>
              </w:rPr>
              <w:t>Podpis Stażysty</w:t>
            </w:r>
            <w:r w:rsidR="008331CD">
              <w:rPr>
                <w:rFonts w:cs="Calibri"/>
                <w:bCs/>
                <w:sz w:val="24"/>
                <w:szCs w:val="24"/>
              </w:rPr>
              <w:t>/-ki</w:t>
            </w:r>
            <w:r w:rsidRPr="00FD7A13">
              <w:rPr>
                <w:rFonts w:cs="Calibri"/>
                <w:bCs/>
                <w:sz w:val="24"/>
                <w:szCs w:val="24"/>
              </w:rPr>
              <w:t xml:space="preserve"> </w:t>
            </w:r>
          </w:p>
        </w:tc>
      </w:tr>
      <w:tr w:rsidR="000E7FDF" w:rsidRPr="000553B5" w14:paraId="2FC8DD92" w14:textId="77777777" w:rsidTr="008C203C">
        <w:trPr>
          <w:trHeight w:val="352"/>
        </w:trPr>
        <w:tc>
          <w:tcPr>
            <w:tcW w:w="556" w:type="dxa"/>
          </w:tcPr>
          <w:p w14:paraId="19106341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566" w:type="dxa"/>
          </w:tcPr>
          <w:p w14:paraId="0ADB77F8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750" w:type="dxa"/>
            <w:gridSpan w:val="2"/>
          </w:tcPr>
          <w:p w14:paraId="5645A3C8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750" w:type="dxa"/>
          </w:tcPr>
          <w:p w14:paraId="355B18B1" w14:textId="1860D7DB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603" w:type="dxa"/>
          </w:tcPr>
          <w:p w14:paraId="6E7003CE" w14:textId="231D47E0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2120" w:type="dxa"/>
          </w:tcPr>
          <w:p w14:paraId="0F8300F8" w14:textId="281A6E90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</w:tr>
      <w:tr w:rsidR="000E7FDF" w:rsidRPr="000553B5" w14:paraId="500D4E82" w14:textId="77777777" w:rsidTr="008C203C">
        <w:trPr>
          <w:trHeight w:val="352"/>
        </w:trPr>
        <w:tc>
          <w:tcPr>
            <w:tcW w:w="556" w:type="dxa"/>
          </w:tcPr>
          <w:p w14:paraId="2222C2A5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566" w:type="dxa"/>
          </w:tcPr>
          <w:p w14:paraId="7746A392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750" w:type="dxa"/>
            <w:gridSpan w:val="2"/>
          </w:tcPr>
          <w:p w14:paraId="045A544E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750" w:type="dxa"/>
          </w:tcPr>
          <w:p w14:paraId="61EED990" w14:textId="448A2FD8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603" w:type="dxa"/>
          </w:tcPr>
          <w:p w14:paraId="3BE0549A" w14:textId="4CD3519D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2120" w:type="dxa"/>
          </w:tcPr>
          <w:p w14:paraId="47E8FBB6" w14:textId="3C6FA53C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</w:tr>
      <w:tr w:rsidR="000E7FDF" w:rsidRPr="000553B5" w14:paraId="1FB6F0E5" w14:textId="77777777" w:rsidTr="008C203C">
        <w:trPr>
          <w:trHeight w:val="352"/>
        </w:trPr>
        <w:tc>
          <w:tcPr>
            <w:tcW w:w="556" w:type="dxa"/>
          </w:tcPr>
          <w:p w14:paraId="62957F69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566" w:type="dxa"/>
          </w:tcPr>
          <w:p w14:paraId="67F9E1B8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750" w:type="dxa"/>
            <w:gridSpan w:val="2"/>
          </w:tcPr>
          <w:p w14:paraId="4697B1BB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750" w:type="dxa"/>
          </w:tcPr>
          <w:p w14:paraId="55C6F5DF" w14:textId="4E379D3B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603" w:type="dxa"/>
          </w:tcPr>
          <w:p w14:paraId="3BA823BC" w14:textId="22EC13F9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2120" w:type="dxa"/>
          </w:tcPr>
          <w:p w14:paraId="29899F74" w14:textId="016D8BB6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</w:tr>
      <w:tr w:rsidR="000E7FDF" w:rsidRPr="000553B5" w14:paraId="7F514B80" w14:textId="77777777" w:rsidTr="008C203C">
        <w:trPr>
          <w:trHeight w:val="352"/>
        </w:trPr>
        <w:tc>
          <w:tcPr>
            <w:tcW w:w="556" w:type="dxa"/>
          </w:tcPr>
          <w:p w14:paraId="2935A85D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566" w:type="dxa"/>
          </w:tcPr>
          <w:p w14:paraId="1E2F07F2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750" w:type="dxa"/>
            <w:gridSpan w:val="2"/>
          </w:tcPr>
          <w:p w14:paraId="59AC9E09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750" w:type="dxa"/>
          </w:tcPr>
          <w:p w14:paraId="0E991CA1" w14:textId="081646F3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603" w:type="dxa"/>
          </w:tcPr>
          <w:p w14:paraId="3AF91A2A" w14:textId="2E264E5D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2120" w:type="dxa"/>
          </w:tcPr>
          <w:p w14:paraId="48444D2B" w14:textId="45B41926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</w:tr>
      <w:tr w:rsidR="000E7FDF" w:rsidRPr="000553B5" w14:paraId="2C134D3F" w14:textId="77777777" w:rsidTr="008C203C">
        <w:trPr>
          <w:trHeight w:val="352"/>
        </w:trPr>
        <w:tc>
          <w:tcPr>
            <w:tcW w:w="556" w:type="dxa"/>
          </w:tcPr>
          <w:p w14:paraId="46D9FA76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566" w:type="dxa"/>
          </w:tcPr>
          <w:p w14:paraId="31F080DF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750" w:type="dxa"/>
            <w:gridSpan w:val="2"/>
          </w:tcPr>
          <w:p w14:paraId="7C9C026F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750" w:type="dxa"/>
          </w:tcPr>
          <w:p w14:paraId="73DE31B8" w14:textId="27337854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603" w:type="dxa"/>
          </w:tcPr>
          <w:p w14:paraId="13E14F83" w14:textId="4B0AAEBC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2120" w:type="dxa"/>
          </w:tcPr>
          <w:p w14:paraId="6CCA6861" w14:textId="594F00AE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</w:tr>
      <w:tr w:rsidR="000E7FDF" w:rsidRPr="000553B5" w14:paraId="0D0AA198" w14:textId="77777777" w:rsidTr="008C203C">
        <w:trPr>
          <w:trHeight w:val="352"/>
        </w:trPr>
        <w:tc>
          <w:tcPr>
            <w:tcW w:w="556" w:type="dxa"/>
          </w:tcPr>
          <w:p w14:paraId="1F634595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566" w:type="dxa"/>
          </w:tcPr>
          <w:p w14:paraId="26272EFC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750" w:type="dxa"/>
            <w:gridSpan w:val="2"/>
          </w:tcPr>
          <w:p w14:paraId="698ED2A2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750" w:type="dxa"/>
          </w:tcPr>
          <w:p w14:paraId="4C113428" w14:textId="4A4238EE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603" w:type="dxa"/>
          </w:tcPr>
          <w:p w14:paraId="17FCD39E" w14:textId="485DA860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2120" w:type="dxa"/>
          </w:tcPr>
          <w:p w14:paraId="7B873509" w14:textId="11F5D7C4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</w:tr>
      <w:tr w:rsidR="000E7FDF" w:rsidRPr="000553B5" w14:paraId="70A1363B" w14:textId="77777777" w:rsidTr="008C203C">
        <w:trPr>
          <w:trHeight w:val="352"/>
        </w:trPr>
        <w:tc>
          <w:tcPr>
            <w:tcW w:w="556" w:type="dxa"/>
          </w:tcPr>
          <w:p w14:paraId="40389136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566" w:type="dxa"/>
          </w:tcPr>
          <w:p w14:paraId="6E7649D4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750" w:type="dxa"/>
            <w:gridSpan w:val="2"/>
          </w:tcPr>
          <w:p w14:paraId="0A1B0958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750" w:type="dxa"/>
          </w:tcPr>
          <w:p w14:paraId="2FB18590" w14:textId="77FB989F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603" w:type="dxa"/>
          </w:tcPr>
          <w:p w14:paraId="6ABA8E66" w14:textId="097D8705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2120" w:type="dxa"/>
          </w:tcPr>
          <w:p w14:paraId="6BE5F97E" w14:textId="24788FFD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</w:tr>
      <w:tr w:rsidR="000E7FDF" w:rsidRPr="000553B5" w14:paraId="6A1166C2" w14:textId="77777777" w:rsidTr="008C203C">
        <w:trPr>
          <w:trHeight w:val="352"/>
        </w:trPr>
        <w:tc>
          <w:tcPr>
            <w:tcW w:w="556" w:type="dxa"/>
          </w:tcPr>
          <w:p w14:paraId="67EB2A77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566" w:type="dxa"/>
          </w:tcPr>
          <w:p w14:paraId="6A690E2E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750" w:type="dxa"/>
            <w:gridSpan w:val="2"/>
          </w:tcPr>
          <w:p w14:paraId="0EF8C072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750" w:type="dxa"/>
          </w:tcPr>
          <w:p w14:paraId="0EA2755F" w14:textId="0373DD2D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603" w:type="dxa"/>
          </w:tcPr>
          <w:p w14:paraId="1181326F" w14:textId="73F4BA78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2120" w:type="dxa"/>
          </w:tcPr>
          <w:p w14:paraId="73AA5F28" w14:textId="62D6DD0D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</w:tr>
      <w:tr w:rsidR="000E7FDF" w:rsidRPr="000553B5" w14:paraId="6E9D2CB6" w14:textId="77777777" w:rsidTr="008C203C">
        <w:trPr>
          <w:trHeight w:val="352"/>
        </w:trPr>
        <w:tc>
          <w:tcPr>
            <w:tcW w:w="556" w:type="dxa"/>
          </w:tcPr>
          <w:p w14:paraId="5E44372B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566" w:type="dxa"/>
          </w:tcPr>
          <w:p w14:paraId="48DE7C1A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750" w:type="dxa"/>
            <w:gridSpan w:val="2"/>
          </w:tcPr>
          <w:p w14:paraId="1B50BD1E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750" w:type="dxa"/>
          </w:tcPr>
          <w:p w14:paraId="68AA9A77" w14:textId="70522B36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603" w:type="dxa"/>
          </w:tcPr>
          <w:p w14:paraId="3921DAE2" w14:textId="2D491B5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2120" w:type="dxa"/>
          </w:tcPr>
          <w:p w14:paraId="38A0099A" w14:textId="3C24790A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</w:tr>
      <w:tr w:rsidR="000E7FDF" w:rsidRPr="000553B5" w14:paraId="2A6F50A0" w14:textId="77777777" w:rsidTr="008C203C">
        <w:trPr>
          <w:trHeight w:val="352"/>
        </w:trPr>
        <w:tc>
          <w:tcPr>
            <w:tcW w:w="556" w:type="dxa"/>
          </w:tcPr>
          <w:p w14:paraId="4A0C25E8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566" w:type="dxa"/>
          </w:tcPr>
          <w:p w14:paraId="0309C6E5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750" w:type="dxa"/>
            <w:gridSpan w:val="2"/>
          </w:tcPr>
          <w:p w14:paraId="776B741B" w14:textId="77777777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750" w:type="dxa"/>
          </w:tcPr>
          <w:p w14:paraId="0E249A88" w14:textId="35BB8F0B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1603" w:type="dxa"/>
          </w:tcPr>
          <w:p w14:paraId="45C5463D" w14:textId="0A58DD0B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2120" w:type="dxa"/>
          </w:tcPr>
          <w:p w14:paraId="1EC9452B" w14:textId="7BD8DFBC" w:rsidR="000E7FDF" w:rsidRPr="00C806F2" w:rsidRDefault="000E7FDF" w:rsidP="00C806F2">
            <w:pPr>
              <w:rPr>
                <w:rFonts w:cs="Calibri"/>
                <w:b/>
                <w:bCs/>
                <w:sz w:val="24"/>
                <w:szCs w:val="24"/>
              </w:rPr>
            </w:pPr>
          </w:p>
        </w:tc>
      </w:tr>
    </w:tbl>
    <w:p w14:paraId="1BF26CFF" w14:textId="77777777" w:rsidR="000E7FDF" w:rsidRPr="000E7FDF" w:rsidRDefault="000E7FDF" w:rsidP="00FD7A13">
      <w:pPr>
        <w:rPr>
          <w:rFonts w:cs="Calibri"/>
          <w:sz w:val="24"/>
          <w:szCs w:val="24"/>
        </w:rPr>
      </w:pPr>
      <w:r w:rsidRPr="000E7FDF">
        <w:rPr>
          <w:rFonts w:cs="Calibri"/>
          <w:sz w:val="24"/>
          <w:szCs w:val="24"/>
        </w:rPr>
        <w:t>Łączna liczba zrealizowanych godzin: ................</w:t>
      </w:r>
    </w:p>
    <w:p w14:paraId="0B0D5D3F" w14:textId="75279596" w:rsidR="000E7FDF" w:rsidRPr="000E7FDF" w:rsidRDefault="00FD7A13" w:rsidP="000E7FDF">
      <w:pPr>
        <w:spacing w:after="60"/>
        <w:rPr>
          <w:rFonts w:cs="Calibri"/>
          <w:bCs/>
          <w:sz w:val="24"/>
          <w:szCs w:val="24"/>
        </w:rPr>
      </w:pPr>
      <w:r w:rsidRPr="00FD7A13">
        <w:rPr>
          <w:rFonts w:cs="Calibri"/>
          <w:b/>
          <w:bCs/>
          <w:sz w:val="24"/>
          <w:szCs w:val="24"/>
        </w:rPr>
        <w:t>Oświadczeni</w:t>
      </w:r>
      <w:r w:rsidR="000E7FDF">
        <w:rPr>
          <w:rFonts w:cs="Calibri"/>
          <w:b/>
          <w:bCs/>
          <w:sz w:val="24"/>
          <w:szCs w:val="24"/>
        </w:rPr>
        <w:t>a</w:t>
      </w:r>
    </w:p>
    <w:p w14:paraId="1ABEE3B3" w14:textId="77777777" w:rsidR="000E7FDF" w:rsidRPr="000E7FDF" w:rsidRDefault="000E7FDF" w:rsidP="000E7FDF">
      <w:pPr>
        <w:spacing w:after="60"/>
        <w:rPr>
          <w:rFonts w:cs="Calibri"/>
          <w:b/>
          <w:sz w:val="24"/>
          <w:szCs w:val="24"/>
        </w:rPr>
      </w:pPr>
      <w:r w:rsidRPr="000E7FDF">
        <w:rPr>
          <w:rFonts w:cs="Calibri"/>
          <w:b/>
          <w:sz w:val="24"/>
          <w:szCs w:val="24"/>
        </w:rPr>
        <w:t>Oświadczenie Stażysty/-ki</w:t>
      </w:r>
    </w:p>
    <w:p w14:paraId="22E23800" w14:textId="77777777" w:rsidR="000E7FDF" w:rsidRPr="000E7FDF" w:rsidRDefault="000E7FDF" w:rsidP="000E7FDF">
      <w:pPr>
        <w:spacing w:after="60"/>
        <w:rPr>
          <w:rFonts w:cs="Calibri"/>
          <w:bCs/>
          <w:sz w:val="24"/>
          <w:szCs w:val="24"/>
        </w:rPr>
      </w:pPr>
      <w:r w:rsidRPr="000E7FDF">
        <w:rPr>
          <w:rFonts w:cs="Calibri"/>
          <w:bCs/>
          <w:sz w:val="24"/>
          <w:szCs w:val="24"/>
        </w:rPr>
        <w:t>Oświadczam, że wskazane powyżej godziny zostały przeze mnie przepracowane zgodnie z Programem Stażu i Harmonogramem Stażu.</w:t>
      </w:r>
    </w:p>
    <w:p w14:paraId="37734CF5" w14:textId="77777777" w:rsidR="000E7FDF" w:rsidRPr="000E7FDF" w:rsidRDefault="000E7FDF" w:rsidP="000E7FDF">
      <w:pPr>
        <w:spacing w:after="60"/>
        <w:rPr>
          <w:rFonts w:cs="Calibri"/>
          <w:b/>
          <w:sz w:val="24"/>
          <w:szCs w:val="24"/>
        </w:rPr>
      </w:pPr>
      <w:r w:rsidRPr="000E7FDF">
        <w:rPr>
          <w:rFonts w:cs="Calibri"/>
          <w:b/>
          <w:sz w:val="24"/>
          <w:szCs w:val="24"/>
        </w:rPr>
        <w:t>Potwierdzenie Pracodawcy</w:t>
      </w:r>
    </w:p>
    <w:p w14:paraId="34B56631" w14:textId="7605CFA8" w:rsidR="000E7FDF" w:rsidRDefault="000E7FDF" w:rsidP="000E7FDF">
      <w:pPr>
        <w:spacing w:after="60"/>
        <w:rPr>
          <w:rFonts w:cs="Calibri"/>
          <w:bCs/>
          <w:sz w:val="24"/>
          <w:szCs w:val="24"/>
        </w:rPr>
      </w:pPr>
      <w:r w:rsidRPr="000E7FDF">
        <w:rPr>
          <w:rFonts w:cs="Calibri"/>
          <w:bCs/>
          <w:sz w:val="24"/>
          <w:szCs w:val="24"/>
        </w:rPr>
        <w:t xml:space="preserve">Potwierdzam realizację przez Stażystę/-kę </w:t>
      </w:r>
      <w:r w:rsidR="008331CD">
        <w:rPr>
          <w:rFonts w:cs="Calibri"/>
          <w:bCs/>
          <w:sz w:val="24"/>
          <w:szCs w:val="24"/>
        </w:rPr>
        <w:t>S</w:t>
      </w:r>
      <w:r w:rsidRPr="000E7FDF">
        <w:rPr>
          <w:rFonts w:cs="Calibri"/>
          <w:bCs/>
          <w:sz w:val="24"/>
          <w:szCs w:val="24"/>
        </w:rPr>
        <w:t>tażu w wymiarze wskazanym w niniejszej liście obecności</w:t>
      </w:r>
      <w:r>
        <w:rPr>
          <w:rFonts w:cs="Calibri"/>
          <w:bCs/>
          <w:sz w:val="24"/>
          <w:szCs w:val="24"/>
        </w:rPr>
        <w:t>.</w:t>
      </w:r>
    </w:p>
    <w:p w14:paraId="60BB21D1" w14:textId="77777777" w:rsidR="000E7FDF" w:rsidRPr="000E7FDF" w:rsidRDefault="000E7FDF" w:rsidP="000E7FDF">
      <w:pPr>
        <w:spacing w:after="60"/>
        <w:rPr>
          <w:rFonts w:cs="Calibri"/>
          <w:bCs/>
          <w:sz w:val="24"/>
          <w:szCs w:val="24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114260" w14:paraId="1FEF9309" w14:textId="77777777" w:rsidTr="00114260">
        <w:tc>
          <w:tcPr>
            <w:tcW w:w="3115" w:type="dxa"/>
          </w:tcPr>
          <w:p w14:paraId="25BD0F56" w14:textId="456DC823" w:rsidR="00114260" w:rsidRPr="00114260" w:rsidRDefault="00114260" w:rsidP="005F3AB2">
            <w:pPr>
              <w:jc w:val="center"/>
              <w:rPr>
                <w:rFonts w:cs="Calibri"/>
                <w:bCs/>
                <w:sz w:val="24"/>
                <w:szCs w:val="24"/>
              </w:rPr>
            </w:pPr>
            <w:r w:rsidRPr="00114260">
              <w:rPr>
                <w:rFonts w:cs="Calibri"/>
                <w:bCs/>
                <w:sz w:val="24"/>
                <w:szCs w:val="24"/>
              </w:rPr>
              <w:t>…………………………………….</w:t>
            </w:r>
          </w:p>
        </w:tc>
        <w:tc>
          <w:tcPr>
            <w:tcW w:w="3115" w:type="dxa"/>
          </w:tcPr>
          <w:p w14:paraId="61022B82" w14:textId="56128D5F" w:rsidR="00114260" w:rsidRDefault="00114260" w:rsidP="005F3AB2">
            <w:pPr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3115" w:type="dxa"/>
          </w:tcPr>
          <w:p w14:paraId="2B4C0F31" w14:textId="0E8B7400" w:rsidR="00114260" w:rsidRDefault="00114260" w:rsidP="005F3AB2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 w:rsidRPr="00114260">
              <w:rPr>
                <w:rFonts w:cs="Calibri"/>
                <w:bCs/>
                <w:sz w:val="24"/>
                <w:szCs w:val="24"/>
              </w:rPr>
              <w:t>…………………………………….</w:t>
            </w:r>
          </w:p>
        </w:tc>
      </w:tr>
      <w:tr w:rsidR="00FD7A13" w14:paraId="4F1200E0" w14:textId="77777777" w:rsidTr="00114260">
        <w:tc>
          <w:tcPr>
            <w:tcW w:w="3115" w:type="dxa"/>
          </w:tcPr>
          <w:p w14:paraId="44E877A4" w14:textId="70650A3D" w:rsidR="00FD7A13" w:rsidRDefault="000E7FDF" w:rsidP="00FD7A13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 w:rsidRPr="000E7FDF">
              <w:rPr>
                <w:rFonts w:cs="Calibri"/>
                <w:bCs/>
                <w:sz w:val="24"/>
                <w:szCs w:val="24"/>
              </w:rPr>
              <w:t xml:space="preserve">Data, podpis </w:t>
            </w:r>
            <w:r w:rsidR="00FD7A13">
              <w:t>Stażyst</w:t>
            </w:r>
            <w:r>
              <w:t>y</w:t>
            </w:r>
            <w:r w:rsidR="00FD7A13" w:rsidRPr="00114260">
              <w:t>/-</w:t>
            </w:r>
            <w:r w:rsidR="00FD7A13">
              <w:t>k</w:t>
            </w:r>
            <w:r>
              <w:t>i</w:t>
            </w:r>
          </w:p>
        </w:tc>
        <w:tc>
          <w:tcPr>
            <w:tcW w:w="3115" w:type="dxa"/>
          </w:tcPr>
          <w:p w14:paraId="2542B156" w14:textId="37F4A514" w:rsidR="00FD7A13" w:rsidRDefault="00FD7A13" w:rsidP="00FD7A13">
            <w:pPr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3115" w:type="dxa"/>
          </w:tcPr>
          <w:p w14:paraId="0A99F328" w14:textId="2E18F2A8" w:rsidR="00FD7A13" w:rsidRDefault="000E7FDF" w:rsidP="00222F53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 w:rsidRPr="000E7FDF">
              <w:rPr>
                <w:rFonts w:cs="Calibri"/>
                <w:bCs/>
                <w:sz w:val="24"/>
                <w:szCs w:val="24"/>
              </w:rPr>
              <w:t>Data, podpis i pieczęć Pracodawcy / Opiekuna Stażu</w:t>
            </w:r>
          </w:p>
        </w:tc>
      </w:tr>
    </w:tbl>
    <w:p w14:paraId="42C4CEA9" w14:textId="77777777" w:rsidR="000E7FDF" w:rsidRDefault="000E7FDF" w:rsidP="000E7FDF"/>
    <w:sectPr w:rsidR="000E7FDF" w:rsidSect="006F4FD0">
      <w:headerReference w:type="default" r:id="rId10"/>
      <w:footerReference w:type="default" r:id="rId11"/>
      <w:pgSz w:w="11906" w:h="16838"/>
      <w:pgMar w:top="1809" w:right="1133" w:bottom="1418" w:left="1418" w:header="142" w:footer="9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81E1F4" w14:textId="77777777" w:rsidR="00962F74" w:rsidRDefault="00962F74" w:rsidP="005F3AB2">
      <w:pPr>
        <w:spacing w:after="0" w:line="240" w:lineRule="auto"/>
      </w:pPr>
      <w:r>
        <w:separator/>
      </w:r>
    </w:p>
  </w:endnote>
  <w:endnote w:type="continuationSeparator" w:id="0">
    <w:p w14:paraId="1186BB23" w14:textId="77777777" w:rsidR="00962F74" w:rsidRDefault="00962F74" w:rsidP="005F3A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0976900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30DCEE2" w14:textId="77777777" w:rsidR="00581339" w:rsidRDefault="00581339" w:rsidP="00581339">
            <w:pPr>
              <w:pStyle w:val="Stopka"/>
              <w:jc w:val="right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675936C" w14:textId="77777777" w:rsidR="005F3AB2" w:rsidRDefault="005F3AB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E62B2C" w14:textId="77777777" w:rsidR="00962F74" w:rsidRDefault="00962F74" w:rsidP="005F3AB2">
      <w:pPr>
        <w:spacing w:after="0" w:line="240" w:lineRule="auto"/>
      </w:pPr>
      <w:r>
        <w:separator/>
      </w:r>
    </w:p>
  </w:footnote>
  <w:footnote w:type="continuationSeparator" w:id="0">
    <w:p w14:paraId="00B95709" w14:textId="77777777" w:rsidR="00962F74" w:rsidRDefault="00962F74" w:rsidP="005F3A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D0BF15" w14:textId="4DBF8C0F" w:rsidR="00116C04" w:rsidRDefault="00581339">
    <w:pPr>
      <w:pStyle w:val="Nagwek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86CF0F1" wp14:editId="1664310F">
          <wp:simplePos x="0" y="0"/>
          <wp:positionH relativeFrom="margin">
            <wp:posOffset>0</wp:posOffset>
          </wp:positionH>
          <wp:positionV relativeFrom="topMargin">
            <wp:posOffset>259715</wp:posOffset>
          </wp:positionV>
          <wp:extent cx="1798320" cy="509905"/>
          <wp:effectExtent l="0" t="0" r="0" b="4445"/>
          <wp:wrapSquare wrapText="bothSides"/>
          <wp:docPr id="497597076" name="Obraz 1" descr="Obraz zawierający tekst, Czcionka, biały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0771835" name="Obraz 1" descr="Obraz zawierający tekst, Czcionka, biały, zrzut ekranu&#10;&#10;Opis wygenerowany automatyczni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133" r="49247" b="12966"/>
                  <a:stretch/>
                </pic:blipFill>
                <pic:spPr bwMode="auto">
                  <a:xfrm>
                    <a:off x="0" y="0"/>
                    <a:ext cx="1798320" cy="5099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1CBAC852" wp14:editId="44A3AA49">
          <wp:simplePos x="0" y="0"/>
          <wp:positionH relativeFrom="margin">
            <wp:posOffset>4191000</wp:posOffset>
          </wp:positionH>
          <wp:positionV relativeFrom="topMargin">
            <wp:posOffset>259715</wp:posOffset>
          </wp:positionV>
          <wp:extent cx="1805940" cy="509905"/>
          <wp:effectExtent l="0" t="0" r="3810" b="4445"/>
          <wp:wrapSquare wrapText="bothSides"/>
          <wp:docPr id="1109223552" name="Obraz 1" descr="Obraz zawierający tekst, Czcionka, biały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0771835" name="Obraz 1" descr="Obraz zawierający tekst, Czcionka, biały, zrzut ekranu&#10;&#10;Opis wygenerowany automatycznie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9032" t="14133" b="12966"/>
                  <a:stretch/>
                </pic:blipFill>
                <pic:spPr bwMode="auto">
                  <a:xfrm>
                    <a:off x="0" y="0"/>
                    <a:ext cx="1805940" cy="5099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A07BD"/>
    <w:multiLevelType w:val="hybridMultilevel"/>
    <w:tmpl w:val="7A1281AE"/>
    <w:lvl w:ilvl="0" w:tplc="9C10B1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C424D"/>
    <w:multiLevelType w:val="multilevel"/>
    <w:tmpl w:val="9BBE56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3248B1"/>
    <w:multiLevelType w:val="hybridMultilevel"/>
    <w:tmpl w:val="1CDEF4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E23A4B"/>
    <w:multiLevelType w:val="hybridMultilevel"/>
    <w:tmpl w:val="37507D94"/>
    <w:lvl w:ilvl="0" w:tplc="9C10B1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9C3708"/>
    <w:multiLevelType w:val="multilevel"/>
    <w:tmpl w:val="BF6E88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C83C96"/>
    <w:multiLevelType w:val="hybridMultilevel"/>
    <w:tmpl w:val="2494C7F6"/>
    <w:lvl w:ilvl="0" w:tplc="04150017">
      <w:start w:val="1"/>
      <w:numFmt w:val="lowerLetter"/>
      <w:lvlText w:val="%1)"/>
      <w:lvlJc w:val="left"/>
      <w:pPr>
        <w:ind w:left="1582" w:hanging="360"/>
      </w:pPr>
    </w:lvl>
    <w:lvl w:ilvl="1" w:tplc="04150019" w:tentative="1">
      <w:start w:val="1"/>
      <w:numFmt w:val="lowerLetter"/>
      <w:lvlText w:val="%2."/>
      <w:lvlJc w:val="left"/>
      <w:pPr>
        <w:ind w:left="2302" w:hanging="360"/>
      </w:pPr>
    </w:lvl>
    <w:lvl w:ilvl="2" w:tplc="0415001B" w:tentative="1">
      <w:start w:val="1"/>
      <w:numFmt w:val="lowerRoman"/>
      <w:lvlText w:val="%3."/>
      <w:lvlJc w:val="right"/>
      <w:pPr>
        <w:ind w:left="3022" w:hanging="180"/>
      </w:pPr>
    </w:lvl>
    <w:lvl w:ilvl="3" w:tplc="0415000F" w:tentative="1">
      <w:start w:val="1"/>
      <w:numFmt w:val="decimal"/>
      <w:lvlText w:val="%4."/>
      <w:lvlJc w:val="left"/>
      <w:pPr>
        <w:ind w:left="3742" w:hanging="360"/>
      </w:pPr>
    </w:lvl>
    <w:lvl w:ilvl="4" w:tplc="04150019" w:tentative="1">
      <w:start w:val="1"/>
      <w:numFmt w:val="lowerLetter"/>
      <w:lvlText w:val="%5."/>
      <w:lvlJc w:val="left"/>
      <w:pPr>
        <w:ind w:left="4462" w:hanging="360"/>
      </w:pPr>
    </w:lvl>
    <w:lvl w:ilvl="5" w:tplc="0415001B" w:tentative="1">
      <w:start w:val="1"/>
      <w:numFmt w:val="lowerRoman"/>
      <w:lvlText w:val="%6."/>
      <w:lvlJc w:val="right"/>
      <w:pPr>
        <w:ind w:left="5182" w:hanging="180"/>
      </w:pPr>
    </w:lvl>
    <w:lvl w:ilvl="6" w:tplc="0415000F" w:tentative="1">
      <w:start w:val="1"/>
      <w:numFmt w:val="decimal"/>
      <w:lvlText w:val="%7."/>
      <w:lvlJc w:val="left"/>
      <w:pPr>
        <w:ind w:left="5902" w:hanging="360"/>
      </w:pPr>
    </w:lvl>
    <w:lvl w:ilvl="7" w:tplc="04150019" w:tentative="1">
      <w:start w:val="1"/>
      <w:numFmt w:val="lowerLetter"/>
      <w:lvlText w:val="%8."/>
      <w:lvlJc w:val="left"/>
      <w:pPr>
        <w:ind w:left="6622" w:hanging="360"/>
      </w:pPr>
    </w:lvl>
    <w:lvl w:ilvl="8" w:tplc="0415001B" w:tentative="1">
      <w:start w:val="1"/>
      <w:numFmt w:val="lowerRoman"/>
      <w:lvlText w:val="%9."/>
      <w:lvlJc w:val="right"/>
      <w:pPr>
        <w:ind w:left="7342" w:hanging="180"/>
      </w:pPr>
    </w:lvl>
  </w:abstractNum>
  <w:abstractNum w:abstractNumId="6" w15:restartNumberingAfterBreak="0">
    <w:nsid w:val="190D3462"/>
    <w:multiLevelType w:val="multilevel"/>
    <w:tmpl w:val="B2365A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0610E2"/>
    <w:multiLevelType w:val="hybridMultilevel"/>
    <w:tmpl w:val="0658D11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6D6B1F"/>
    <w:multiLevelType w:val="hybridMultilevel"/>
    <w:tmpl w:val="8FFE9F14"/>
    <w:lvl w:ilvl="0" w:tplc="9C10B1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E43B6D"/>
    <w:multiLevelType w:val="hybridMultilevel"/>
    <w:tmpl w:val="776854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DF45D5"/>
    <w:multiLevelType w:val="hybridMultilevel"/>
    <w:tmpl w:val="0010E3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4F69EA"/>
    <w:multiLevelType w:val="hybridMultilevel"/>
    <w:tmpl w:val="ED58F6EE"/>
    <w:lvl w:ilvl="0" w:tplc="04150019">
      <w:start w:val="1"/>
      <w:numFmt w:val="lowerLetter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2BE52D28"/>
    <w:multiLevelType w:val="hybridMultilevel"/>
    <w:tmpl w:val="1F0A40E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 w15:restartNumberingAfterBreak="0">
    <w:nsid w:val="2E995077"/>
    <w:multiLevelType w:val="hybridMultilevel"/>
    <w:tmpl w:val="390A94D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9B7141"/>
    <w:multiLevelType w:val="hybridMultilevel"/>
    <w:tmpl w:val="1F0A40E4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3600" w:hanging="360"/>
      </w:p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 w:tentative="1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5" w15:restartNumberingAfterBreak="0">
    <w:nsid w:val="36550B33"/>
    <w:multiLevelType w:val="hybridMultilevel"/>
    <w:tmpl w:val="CED2C612"/>
    <w:lvl w:ilvl="0" w:tplc="04150017">
      <w:start w:val="1"/>
      <w:numFmt w:val="lowerLetter"/>
      <w:lvlText w:val="%1)"/>
      <w:lvlJc w:val="left"/>
      <w:pPr>
        <w:ind w:left="1582" w:hanging="360"/>
      </w:pPr>
    </w:lvl>
    <w:lvl w:ilvl="1" w:tplc="04150019" w:tentative="1">
      <w:start w:val="1"/>
      <w:numFmt w:val="lowerLetter"/>
      <w:lvlText w:val="%2."/>
      <w:lvlJc w:val="left"/>
      <w:pPr>
        <w:ind w:left="2302" w:hanging="360"/>
      </w:pPr>
    </w:lvl>
    <w:lvl w:ilvl="2" w:tplc="0415001B" w:tentative="1">
      <w:start w:val="1"/>
      <w:numFmt w:val="lowerRoman"/>
      <w:lvlText w:val="%3."/>
      <w:lvlJc w:val="right"/>
      <w:pPr>
        <w:ind w:left="3022" w:hanging="180"/>
      </w:pPr>
    </w:lvl>
    <w:lvl w:ilvl="3" w:tplc="0415000F" w:tentative="1">
      <w:start w:val="1"/>
      <w:numFmt w:val="decimal"/>
      <w:lvlText w:val="%4."/>
      <w:lvlJc w:val="left"/>
      <w:pPr>
        <w:ind w:left="3742" w:hanging="360"/>
      </w:pPr>
    </w:lvl>
    <w:lvl w:ilvl="4" w:tplc="04150019" w:tentative="1">
      <w:start w:val="1"/>
      <w:numFmt w:val="lowerLetter"/>
      <w:lvlText w:val="%5."/>
      <w:lvlJc w:val="left"/>
      <w:pPr>
        <w:ind w:left="4462" w:hanging="360"/>
      </w:pPr>
    </w:lvl>
    <w:lvl w:ilvl="5" w:tplc="0415001B" w:tentative="1">
      <w:start w:val="1"/>
      <w:numFmt w:val="lowerRoman"/>
      <w:lvlText w:val="%6."/>
      <w:lvlJc w:val="right"/>
      <w:pPr>
        <w:ind w:left="5182" w:hanging="180"/>
      </w:pPr>
    </w:lvl>
    <w:lvl w:ilvl="6" w:tplc="0415000F" w:tentative="1">
      <w:start w:val="1"/>
      <w:numFmt w:val="decimal"/>
      <w:lvlText w:val="%7."/>
      <w:lvlJc w:val="left"/>
      <w:pPr>
        <w:ind w:left="5902" w:hanging="360"/>
      </w:pPr>
    </w:lvl>
    <w:lvl w:ilvl="7" w:tplc="04150019" w:tentative="1">
      <w:start w:val="1"/>
      <w:numFmt w:val="lowerLetter"/>
      <w:lvlText w:val="%8."/>
      <w:lvlJc w:val="left"/>
      <w:pPr>
        <w:ind w:left="6622" w:hanging="360"/>
      </w:pPr>
    </w:lvl>
    <w:lvl w:ilvl="8" w:tplc="0415001B" w:tentative="1">
      <w:start w:val="1"/>
      <w:numFmt w:val="lowerRoman"/>
      <w:lvlText w:val="%9."/>
      <w:lvlJc w:val="right"/>
      <w:pPr>
        <w:ind w:left="7342" w:hanging="180"/>
      </w:pPr>
    </w:lvl>
  </w:abstractNum>
  <w:abstractNum w:abstractNumId="16" w15:restartNumberingAfterBreak="0">
    <w:nsid w:val="36D24755"/>
    <w:multiLevelType w:val="hybridMultilevel"/>
    <w:tmpl w:val="9CC6F210"/>
    <w:lvl w:ilvl="0" w:tplc="9C10B10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CD7522A"/>
    <w:multiLevelType w:val="hybridMultilevel"/>
    <w:tmpl w:val="C6740E6C"/>
    <w:lvl w:ilvl="0" w:tplc="9C10B1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B87B0F"/>
    <w:multiLevelType w:val="hybridMultilevel"/>
    <w:tmpl w:val="8E7A4034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A0C053EC">
      <w:start w:val="1"/>
      <w:numFmt w:val="decimal"/>
      <w:lvlText w:val="%2."/>
      <w:lvlJc w:val="left"/>
      <w:pPr>
        <w:ind w:left="1796" w:hanging="432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3E0501F1"/>
    <w:multiLevelType w:val="hybridMultilevel"/>
    <w:tmpl w:val="6890C0D6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402A4043"/>
    <w:multiLevelType w:val="hybridMultilevel"/>
    <w:tmpl w:val="66B46CC0"/>
    <w:lvl w:ilvl="0" w:tplc="700E6322">
      <w:start w:val="1"/>
      <w:numFmt w:val="decimal"/>
      <w:lvlText w:val="%1."/>
      <w:lvlJc w:val="left"/>
      <w:pPr>
        <w:ind w:left="862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1" w15:restartNumberingAfterBreak="0">
    <w:nsid w:val="448904EB"/>
    <w:multiLevelType w:val="hybridMultilevel"/>
    <w:tmpl w:val="8D184B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C84FCC"/>
    <w:multiLevelType w:val="hybridMultilevel"/>
    <w:tmpl w:val="8C063EB4"/>
    <w:lvl w:ilvl="0" w:tplc="11A4FF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6F158F2"/>
    <w:multiLevelType w:val="hybridMultilevel"/>
    <w:tmpl w:val="10D058D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080299"/>
    <w:multiLevelType w:val="hybridMultilevel"/>
    <w:tmpl w:val="D2861248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25" w15:restartNumberingAfterBreak="0">
    <w:nsid w:val="4984130C"/>
    <w:multiLevelType w:val="hybridMultilevel"/>
    <w:tmpl w:val="E1FC38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BD2D4D"/>
    <w:multiLevelType w:val="hybridMultilevel"/>
    <w:tmpl w:val="190AD4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1E5445"/>
    <w:multiLevelType w:val="hybridMultilevel"/>
    <w:tmpl w:val="2A0C81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DF704D"/>
    <w:multiLevelType w:val="hybridMultilevel"/>
    <w:tmpl w:val="1B620274"/>
    <w:lvl w:ilvl="0" w:tplc="04150017">
      <w:start w:val="1"/>
      <w:numFmt w:val="lowerLetter"/>
      <w:lvlText w:val="%1)"/>
      <w:lvlJc w:val="left"/>
      <w:pPr>
        <w:ind w:left="1485" w:hanging="360"/>
      </w:pPr>
    </w:lvl>
    <w:lvl w:ilvl="1" w:tplc="04150019" w:tentative="1">
      <w:start w:val="1"/>
      <w:numFmt w:val="lowerLetter"/>
      <w:lvlText w:val="%2."/>
      <w:lvlJc w:val="left"/>
      <w:pPr>
        <w:ind w:left="2205" w:hanging="360"/>
      </w:pPr>
    </w:lvl>
    <w:lvl w:ilvl="2" w:tplc="0415001B" w:tentative="1">
      <w:start w:val="1"/>
      <w:numFmt w:val="lowerRoman"/>
      <w:lvlText w:val="%3."/>
      <w:lvlJc w:val="right"/>
      <w:pPr>
        <w:ind w:left="2925" w:hanging="180"/>
      </w:pPr>
    </w:lvl>
    <w:lvl w:ilvl="3" w:tplc="0415000F" w:tentative="1">
      <w:start w:val="1"/>
      <w:numFmt w:val="decimal"/>
      <w:lvlText w:val="%4."/>
      <w:lvlJc w:val="left"/>
      <w:pPr>
        <w:ind w:left="3645" w:hanging="360"/>
      </w:pPr>
    </w:lvl>
    <w:lvl w:ilvl="4" w:tplc="04150019" w:tentative="1">
      <w:start w:val="1"/>
      <w:numFmt w:val="lowerLetter"/>
      <w:lvlText w:val="%5."/>
      <w:lvlJc w:val="left"/>
      <w:pPr>
        <w:ind w:left="4365" w:hanging="360"/>
      </w:pPr>
    </w:lvl>
    <w:lvl w:ilvl="5" w:tplc="0415001B" w:tentative="1">
      <w:start w:val="1"/>
      <w:numFmt w:val="lowerRoman"/>
      <w:lvlText w:val="%6."/>
      <w:lvlJc w:val="right"/>
      <w:pPr>
        <w:ind w:left="5085" w:hanging="180"/>
      </w:pPr>
    </w:lvl>
    <w:lvl w:ilvl="6" w:tplc="0415000F" w:tentative="1">
      <w:start w:val="1"/>
      <w:numFmt w:val="decimal"/>
      <w:lvlText w:val="%7."/>
      <w:lvlJc w:val="left"/>
      <w:pPr>
        <w:ind w:left="5805" w:hanging="360"/>
      </w:pPr>
    </w:lvl>
    <w:lvl w:ilvl="7" w:tplc="04150019" w:tentative="1">
      <w:start w:val="1"/>
      <w:numFmt w:val="lowerLetter"/>
      <w:lvlText w:val="%8."/>
      <w:lvlJc w:val="left"/>
      <w:pPr>
        <w:ind w:left="6525" w:hanging="360"/>
      </w:pPr>
    </w:lvl>
    <w:lvl w:ilvl="8" w:tplc="0415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9" w15:restartNumberingAfterBreak="0">
    <w:nsid w:val="58295876"/>
    <w:multiLevelType w:val="hybridMultilevel"/>
    <w:tmpl w:val="DB64447A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0" w15:restartNumberingAfterBreak="0">
    <w:nsid w:val="58590917"/>
    <w:multiLevelType w:val="hybridMultilevel"/>
    <w:tmpl w:val="474A65D4"/>
    <w:lvl w:ilvl="0" w:tplc="0E5076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BC2351"/>
    <w:multiLevelType w:val="hybridMultilevel"/>
    <w:tmpl w:val="6952E1EA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341A41"/>
    <w:multiLevelType w:val="hybridMultilevel"/>
    <w:tmpl w:val="CB40FC4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4B030D"/>
    <w:multiLevelType w:val="hybridMultilevel"/>
    <w:tmpl w:val="93720F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710498"/>
    <w:multiLevelType w:val="hybridMultilevel"/>
    <w:tmpl w:val="23F001C8"/>
    <w:lvl w:ilvl="0" w:tplc="907A2F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2D39F1"/>
    <w:multiLevelType w:val="hybridMultilevel"/>
    <w:tmpl w:val="317A9F16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6" w15:restartNumberingAfterBreak="0">
    <w:nsid w:val="6A3244CD"/>
    <w:multiLevelType w:val="hybridMultilevel"/>
    <w:tmpl w:val="8EF27B6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0C5D90"/>
    <w:multiLevelType w:val="hybridMultilevel"/>
    <w:tmpl w:val="E0E2FD6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D99577A"/>
    <w:multiLevelType w:val="hybridMultilevel"/>
    <w:tmpl w:val="3D22A14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864BEE"/>
    <w:multiLevelType w:val="hybridMultilevel"/>
    <w:tmpl w:val="4EEE97C4"/>
    <w:lvl w:ilvl="0" w:tplc="EFECF5A2">
      <w:start w:val="3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C87448"/>
    <w:multiLevelType w:val="hybridMultilevel"/>
    <w:tmpl w:val="6EFEA0A0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num w:numId="1" w16cid:durableId="1328247121">
    <w:abstractNumId w:val="37"/>
  </w:num>
  <w:num w:numId="2" w16cid:durableId="540095844">
    <w:abstractNumId w:val="22"/>
  </w:num>
  <w:num w:numId="3" w16cid:durableId="1835610822">
    <w:abstractNumId w:val="20"/>
  </w:num>
  <w:num w:numId="4" w16cid:durableId="1935434064">
    <w:abstractNumId w:val="31"/>
  </w:num>
  <w:num w:numId="5" w16cid:durableId="1847672498">
    <w:abstractNumId w:val="9"/>
  </w:num>
  <w:num w:numId="6" w16cid:durableId="1388187109">
    <w:abstractNumId w:val="28"/>
  </w:num>
  <w:num w:numId="7" w16cid:durableId="1043477862">
    <w:abstractNumId w:val="34"/>
  </w:num>
  <w:num w:numId="8" w16cid:durableId="1759446386">
    <w:abstractNumId w:val="3"/>
  </w:num>
  <w:num w:numId="9" w16cid:durableId="1172531373">
    <w:abstractNumId w:val="36"/>
  </w:num>
  <w:num w:numId="10" w16cid:durableId="972708818">
    <w:abstractNumId w:val="39"/>
  </w:num>
  <w:num w:numId="11" w16cid:durableId="1590310366">
    <w:abstractNumId w:val="16"/>
  </w:num>
  <w:num w:numId="12" w16cid:durableId="2064517970">
    <w:abstractNumId w:val="7"/>
  </w:num>
  <w:num w:numId="13" w16cid:durableId="1372656375">
    <w:abstractNumId w:val="38"/>
  </w:num>
  <w:num w:numId="14" w16cid:durableId="355541184">
    <w:abstractNumId w:val="11"/>
  </w:num>
  <w:num w:numId="15" w16cid:durableId="282152515">
    <w:abstractNumId w:val="21"/>
  </w:num>
  <w:num w:numId="16" w16cid:durableId="1923442210">
    <w:abstractNumId w:val="15"/>
  </w:num>
  <w:num w:numId="17" w16cid:durableId="1618901522">
    <w:abstractNumId w:val="5"/>
  </w:num>
  <w:num w:numId="18" w16cid:durableId="1597667758">
    <w:abstractNumId w:val="19"/>
  </w:num>
  <w:num w:numId="19" w16cid:durableId="376006379">
    <w:abstractNumId w:val="18"/>
  </w:num>
  <w:num w:numId="20" w16cid:durableId="1591622731">
    <w:abstractNumId w:val="30"/>
  </w:num>
  <w:num w:numId="21" w16cid:durableId="1011295723">
    <w:abstractNumId w:val="13"/>
  </w:num>
  <w:num w:numId="22" w16cid:durableId="528104403">
    <w:abstractNumId w:val="24"/>
  </w:num>
  <w:num w:numId="23" w16cid:durableId="1749500053">
    <w:abstractNumId w:val="35"/>
  </w:num>
  <w:num w:numId="24" w16cid:durableId="1285959989">
    <w:abstractNumId w:val="40"/>
  </w:num>
  <w:num w:numId="25" w16cid:durableId="1291789946">
    <w:abstractNumId w:val="29"/>
  </w:num>
  <w:num w:numId="26" w16cid:durableId="1062489010">
    <w:abstractNumId w:val="22"/>
  </w:num>
  <w:num w:numId="27" w16cid:durableId="1365447479">
    <w:abstractNumId w:val="33"/>
  </w:num>
  <w:num w:numId="28" w16cid:durableId="917590036">
    <w:abstractNumId w:val="25"/>
  </w:num>
  <w:num w:numId="29" w16cid:durableId="1997345287">
    <w:abstractNumId w:val="1"/>
  </w:num>
  <w:num w:numId="30" w16cid:durableId="1562787536">
    <w:abstractNumId w:val="4"/>
  </w:num>
  <w:num w:numId="31" w16cid:durableId="2115124352">
    <w:abstractNumId w:val="12"/>
  </w:num>
  <w:num w:numId="32" w16cid:durableId="607542107">
    <w:abstractNumId w:val="14"/>
  </w:num>
  <w:num w:numId="33" w16cid:durableId="245110753">
    <w:abstractNumId w:val="23"/>
  </w:num>
  <w:num w:numId="34" w16cid:durableId="1888953215">
    <w:abstractNumId w:val="32"/>
  </w:num>
  <w:num w:numId="35" w16cid:durableId="192159465">
    <w:abstractNumId w:val="2"/>
  </w:num>
  <w:num w:numId="36" w16cid:durableId="758604435">
    <w:abstractNumId w:val="10"/>
  </w:num>
  <w:num w:numId="37" w16cid:durableId="27997291">
    <w:abstractNumId w:val="0"/>
  </w:num>
  <w:num w:numId="38" w16cid:durableId="666792201">
    <w:abstractNumId w:val="17"/>
  </w:num>
  <w:num w:numId="39" w16cid:durableId="1370570436">
    <w:abstractNumId w:val="8"/>
  </w:num>
  <w:num w:numId="40" w16cid:durableId="1395858765">
    <w:abstractNumId w:val="27"/>
  </w:num>
  <w:num w:numId="41" w16cid:durableId="1861311892">
    <w:abstractNumId w:val="26"/>
  </w:num>
  <w:num w:numId="42" w16cid:durableId="195251644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C2NDU1MLMwtbSwNDVX0lEKTi0uzszPAykwrAUA2NweGSwAAAA="/>
  </w:docVars>
  <w:rsids>
    <w:rsidRoot w:val="005F3AB2"/>
    <w:rsid w:val="000A6EA1"/>
    <w:rsid w:val="000E1148"/>
    <w:rsid w:val="000E7FDF"/>
    <w:rsid w:val="000F4E0B"/>
    <w:rsid w:val="00114260"/>
    <w:rsid w:val="00116C04"/>
    <w:rsid w:val="00123EEA"/>
    <w:rsid w:val="00172CF9"/>
    <w:rsid w:val="0018140D"/>
    <w:rsid w:val="001938DC"/>
    <w:rsid w:val="001A1676"/>
    <w:rsid w:val="001B60BC"/>
    <w:rsid w:val="001D6D99"/>
    <w:rsid w:val="001E2EA9"/>
    <w:rsid w:val="001E6BD2"/>
    <w:rsid w:val="00204B29"/>
    <w:rsid w:val="002172E1"/>
    <w:rsid w:val="00222F53"/>
    <w:rsid w:val="002D2D4A"/>
    <w:rsid w:val="00324050"/>
    <w:rsid w:val="00332C58"/>
    <w:rsid w:val="003447F6"/>
    <w:rsid w:val="003458B2"/>
    <w:rsid w:val="00355A2E"/>
    <w:rsid w:val="0037622A"/>
    <w:rsid w:val="003B1C80"/>
    <w:rsid w:val="003F6682"/>
    <w:rsid w:val="004023CC"/>
    <w:rsid w:val="00424848"/>
    <w:rsid w:val="00443819"/>
    <w:rsid w:val="00446EFB"/>
    <w:rsid w:val="004601D6"/>
    <w:rsid w:val="00467C7A"/>
    <w:rsid w:val="00536703"/>
    <w:rsid w:val="00537464"/>
    <w:rsid w:val="005501D4"/>
    <w:rsid w:val="00581339"/>
    <w:rsid w:val="00591657"/>
    <w:rsid w:val="0059368D"/>
    <w:rsid w:val="005F1FC7"/>
    <w:rsid w:val="005F3AB2"/>
    <w:rsid w:val="005F7365"/>
    <w:rsid w:val="006165AC"/>
    <w:rsid w:val="006218A7"/>
    <w:rsid w:val="006352C7"/>
    <w:rsid w:val="0064443D"/>
    <w:rsid w:val="006B0470"/>
    <w:rsid w:val="006E4BC5"/>
    <w:rsid w:val="006E5E5C"/>
    <w:rsid w:val="00704624"/>
    <w:rsid w:val="00704D59"/>
    <w:rsid w:val="0074737B"/>
    <w:rsid w:val="007C648E"/>
    <w:rsid w:val="007E58E2"/>
    <w:rsid w:val="008331CD"/>
    <w:rsid w:val="00836972"/>
    <w:rsid w:val="00855F54"/>
    <w:rsid w:val="00865EA7"/>
    <w:rsid w:val="0088075B"/>
    <w:rsid w:val="00885681"/>
    <w:rsid w:val="008A45E4"/>
    <w:rsid w:val="00901C97"/>
    <w:rsid w:val="0090741A"/>
    <w:rsid w:val="0092511B"/>
    <w:rsid w:val="00935E71"/>
    <w:rsid w:val="009529D5"/>
    <w:rsid w:val="00962F74"/>
    <w:rsid w:val="00973AE6"/>
    <w:rsid w:val="00973F15"/>
    <w:rsid w:val="009922E2"/>
    <w:rsid w:val="00995E99"/>
    <w:rsid w:val="009C2EC4"/>
    <w:rsid w:val="009E1C22"/>
    <w:rsid w:val="009E4A9F"/>
    <w:rsid w:val="009E6B18"/>
    <w:rsid w:val="009F1348"/>
    <w:rsid w:val="00A024C3"/>
    <w:rsid w:val="00A377F9"/>
    <w:rsid w:val="00A57668"/>
    <w:rsid w:val="00A64E6F"/>
    <w:rsid w:val="00A72651"/>
    <w:rsid w:val="00AC6828"/>
    <w:rsid w:val="00B02C5E"/>
    <w:rsid w:val="00B364B1"/>
    <w:rsid w:val="00BC70E0"/>
    <w:rsid w:val="00BC7F7A"/>
    <w:rsid w:val="00BE4800"/>
    <w:rsid w:val="00BE609C"/>
    <w:rsid w:val="00C01A1E"/>
    <w:rsid w:val="00C12743"/>
    <w:rsid w:val="00C4513C"/>
    <w:rsid w:val="00C5044D"/>
    <w:rsid w:val="00C7328B"/>
    <w:rsid w:val="00C76146"/>
    <w:rsid w:val="00C77A94"/>
    <w:rsid w:val="00C806F2"/>
    <w:rsid w:val="00C8497E"/>
    <w:rsid w:val="00C922E8"/>
    <w:rsid w:val="00CD500C"/>
    <w:rsid w:val="00CF5571"/>
    <w:rsid w:val="00CF6E1B"/>
    <w:rsid w:val="00D454A7"/>
    <w:rsid w:val="00D520CC"/>
    <w:rsid w:val="00D52DA3"/>
    <w:rsid w:val="00D60E7D"/>
    <w:rsid w:val="00DA0F2B"/>
    <w:rsid w:val="00DA2D99"/>
    <w:rsid w:val="00DC4966"/>
    <w:rsid w:val="00E20844"/>
    <w:rsid w:val="00E236BE"/>
    <w:rsid w:val="00E27F8F"/>
    <w:rsid w:val="00E3437E"/>
    <w:rsid w:val="00E56061"/>
    <w:rsid w:val="00E65033"/>
    <w:rsid w:val="00EB1063"/>
    <w:rsid w:val="00EB59FD"/>
    <w:rsid w:val="00EB78D0"/>
    <w:rsid w:val="00ED6654"/>
    <w:rsid w:val="00F14509"/>
    <w:rsid w:val="00F62103"/>
    <w:rsid w:val="00F6231A"/>
    <w:rsid w:val="00FB4393"/>
    <w:rsid w:val="00FD7A13"/>
    <w:rsid w:val="00FE119B"/>
    <w:rsid w:val="00FE60D9"/>
    <w:rsid w:val="00FF5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4C2F65"/>
  <w15:docId w15:val="{582D9616-E3E5-49DC-90A2-C5F7E07D6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F3AB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F3A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F3AB2"/>
  </w:style>
  <w:style w:type="paragraph" w:styleId="Stopka">
    <w:name w:val="footer"/>
    <w:basedOn w:val="Normalny"/>
    <w:link w:val="StopkaZnak"/>
    <w:uiPriority w:val="99"/>
    <w:unhideWhenUsed/>
    <w:rsid w:val="005F3A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F3AB2"/>
  </w:style>
  <w:style w:type="paragraph" w:styleId="Akapitzlist">
    <w:name w:val="List Paragraph"/>
    <w:basedOn w:val="Normalny"/>
    <w:uiPriority w:val="34"/>
    <w:qFormat/>
    <w:rsid w:val="005F3AB2"/>
    <w:pPr>
      <w:ind w:left="720"/>
      <w:contextualSpacing/>
    </w:pPr>
  </w:style>
  <w:style w:type="character" w:styleId="Odwoanieprzypisudolnego">
    <w:name w:val="footnote reference"/>
    <w:basedOn w:val="Domylnaczcionkaakapitu"/>
    <w:uiPriority w:val="99"/>
    <w:rsid w:val="005F3AB2"/>
    <w:rPr>
      <w:rFonts w:cs="Times New Roman"/>
      <w:vertAlign w:val="superscript"/>
    </w:rPr>
  </w:style>
  <w:style w:type="paragraph" w:styleId="Tekstprzypisudolnego">
    <w:name w:val="footnote text"/>
    <w:aliases w:val="Podrozdział,Footnote,Podrozdzia3"/>
    <w:basedOn w:val="Normalny"/>
    <w:link w:val="TekstprzypisudolnegoZnak"/>
    <w:uiPriority w:val="99"/>
    <w:unhideWhenUsed/>
    <w:rsid w:val="005F3AB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,Footnote Znak,Podrozdzia3 Znak"/>
    <w:basedOn w:val="Domylnaczcionkaakapitu"/>
    <w:link w:val="Tekstprzypisudolnego"/>
    <w:uiPriority w:val="99"/>
    <w:rsid w:val="005F3AB2"/>
    <w:rPr>
      <w:sz w:val="20"/>
      <w:szCs w:val="20"/>
    </w:rPr>
  </w:style>
  <w:style w:type="table" w:styleId="Tabela-Siatka">
    <w:name w:val="Table Grid"/>
    <w:basedOn w:val="Standardowy"/>
    <w:uiPriority w:val="59"/>
    <w:rsid w:val="005F3A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alny"/>
    <w:rsid w:val="005F3AB2"/>
    <w:pPr>
      <w:suppressAutoHyphens/>
      <w:autoSpaceDN w:val="0"/>
      <w:spacing w:after="200" w:line="360" w:lineRule="auto"/>
      <w:jc w:val="both"/>
      <w:textAlignment w:val="baseline"/>
    </w:pPr>
    <w:rPr>
      <w:rFonts w:ascii="Arial" w:eastAsia="Times New Roman" w:hAnsi="Arial" w:cs="Arial"/>
      <w:kern w:val="3"/>
      <w:lang w:eastAsia="pl-PL"/>
    </w:rPr>
  </w:style>
  <w:style w:type="paragraph" w:styleId="Tytu">
    <w:name w:val="Title"/>
    <w:basedOn w:val="Normalny"/>
    <w:link w:val="TytuZnak"/>
    <w:qFormat/>
    <w:rsid w:val="005F3AB2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5F3AB2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Default">
    <w:name w:val="Default"/>
    <w:rsid w:val="005F3AB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TableParagraph">
    <w:name w:val="Table Paragraph"/>
    <w:basedOn w:val="Normalny"/>
    <w:uiPriority w:val="1"/>
    <w:qFormat/>
    <w:rsid w:val="00116C04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16C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16C0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D6D9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D6D9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D6D9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D6D9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D6D9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81D759A9DEF98469B5BB9DF00E4D509" ma:contentTypeVersion="11" ma:contentTypeDescription="Utwórz nowy dokument." ma:contentTypeScope="" ma:versionID="60ed9caa7ee7e17b123c70c9dfe58ef4">
  <xsd:schema xmlns:xsd="http://www.w3.org/2001/XMLSchema" xmlns:xs="http://www.w3.org/2001/XMLSchema" xmlns:p="http://schemas.microsoft.com/office/2006/metadata/properties" xmlns:ns2="3272d28a-9efe-430a-8e32-8040b19a37d7" xmlns:ns3="e14088b9-c3e7-43fe-ab3d-d5873db552a1" targetNamespace="http://schemas.microsoft.com/office/2006/metadata/properties" ma:root="true" ma:fieldsID="2cdc071770d56606bfaf153ed9fbf6c7" ns2:_="" ns3:_="">
    <xsd:import namespace="3272d28a-9efe-430a-8e32-8040b19a37d7"/>
    <xsd:import namespace="e14088b9-c3e7-43fe-ab3d-d5873db552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72d28a-9efe-430a-8e32-8040b19a37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Tagi obrazów" ma:readOnly="false" ma:fieldId="{5cf76f15-5ced-4ddc-b409-7134ff3c332f}" ma:taxonomyMulti="true" ma:sspId="213e1c73-0dc7-4b24-8b91-67206d738e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4088b9-c3e7-43fe-ab3d-d5873db552a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c387e566-926c-4f35-92b4-5fe989541fe5}" ma:internalName="TaxCatchAll" ma:showField="CatchAllData" ma:web="e14088b9-c3e7-43fe-ab3d-d5873db552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272d28a-9efe-430a-8e32-8040b19a37d7">
      <Terms xmlns="http://schemas.microsoft.com/office/infopath/2007/PartnerControls"/>
    </lcf76f155ced4ddcb4097134ff3c332f>
    <TaxCatchAll xmlns="e14088b9-c3e7-43fe-ab3d-d5873db552a1" xsi:nil="true"/>
  </documentManagement>
</p:properties>
</file>

<file path=customXml/itemProps1.xml><?xml version="1.0" encoding="utf-8"?>
<ds:datastoreItem xmlns:ds="http://schemas.openxmlformats.org/officeDocument/2006/customXml" ds:itemID="{0BF3A559-C51C-422D-9B4B-EBE12C175A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BC5EBE-576C-4DCC-9867-A92B3A34C5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72d28a-9efe-430a-8e32-8040b19a37d7"/>
    <ds:schemaRef ds:uri="e14088b9-c3e7-43fe-ab3d-d5873db552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998E74D-5DAA-46FB-B973-3F366570D2DE}">
  <ds:schemaRefs>
    <ds:schemaRef ds:uri="http://schemas.microsoft.com/office/2006/metadata/properties"/>
    <ds:schemaRef ds:uri="http://schemas.microsoft.com/office/infopath/2007/PartnerControls"/>
    <ds:schemaRef ds:uri="3272d28a-9efe-430a-8e32-8040b19a37d7"/>
    <ds:schemaRef ds:uri="e14088b9-c3e7-43fe-ab3d-d5873db552a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1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Miczka</dc:creator>
  <cp:keywords/>
  <dc:description/>
  <cp:lastModifiedBy>Dariusz Buchczik</cp:lastModifiedBy>
  <cp:revision>4</cp:revision>
  <cp:lastPrinted>2019-10-15T12:40:00Z</cp:lastPrinted>
  <dcterms:created xsi:type="dcterms:W3CDTF">2026-06-11T21:17:00Z</dcterms:created>
  <dcterms:modified xsi:type="dcterms:W3CDTF">2026-06-22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1D759A9DEF98469B5BB9DF00E4D509</vt:lpwstr>
  </property>
</Properties>
</file>